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A6CB44" w14:textId="77777777" w:rsidR="00745B98" w:rsidRPr="00FE7107" w:rsidRDefault="00CD6595" w:rsidP="00E26A82">
      <w:pPr>
        <w:pStyle w:val="FirstParagraph"/>
        <w:jc w:val="center"/>
        <w:rPr>
          <w:sz w:val="22"/>
          <w:szCs w:val="22"/>
          <w:u w:val="single"/>
        </w:rPr>
      </w:pPr>
      <w:r w:rsidRPr="00FE7107">
        <w:rPr>
          <w:b/>
          <w:sz w:val="22"/>
          <w:szCs w:val="22"/>
          <w:u w:val="single"/>
        </w:rPr>
        <w:t>PROCURACÃO</w:t>
      </w:r>
    </w:p>
    <w:p w14:paraId="25D0ECFC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b/>
          <w:sz w:val="22"/>
          <w:szCs w:val="22"/>
        </w:rPr>
        <w:t>OUTORGANTE</w:t>
      </w:r>
    </w:p>
    <w:p w14:paraId="5B204DFF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Nome:</w:t>
      </w:r>
    </w:p>
    <w:p w14:paraId="015D104C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Nacionalidade:</w:t>
      </w:r>
    </w:p>
    <w:p w14:paraId="6A46F339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stado Civil:</w:t>
      </w:r>
    </w:p>
    <w:p w14:paraId="3EEDB3B7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Profissão:</w:t>
      </w:r>
    </w:p>
    <w:p w14:paraId="401448E6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Cédula de Identidade RG nº:</w:t>
      </w:r>
    </w:p>
    <w:p w14:paraId="653D7C17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CPF nº:</w:t>
      </w:r>
    </w:p>
    <w:p w14:paraId="02CE64B6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ndereço:</w:t>
      </w:r>
    </w:p>
    <w:p w14:paraId="42FA523D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Bairro:</w:t>
      </w:r>
    </w:p>
    <w:p w14:paraId="1831C9E1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Cidade:</w:t>
      </w:r>
    </w:p>
    <w:p w14:paraId="491A6D71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stado:</w:t>
      </w:r>
    </w:p>
    <w:p w14:paraId="1C4AF51B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Pelo presente instrumento de procuração, nomeia e constitui seu bastante procurador:</w:t>
      </w:r>
    </w:p>
    <w:p w14:paraId="02A9CD2D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b/>
          <w:sz w:val="22"/>
          <w:szCs w:val="22"/>
        </w:rPr>
        <w:t>OUTORGADO</w:t>
      </w:r>
    </w:p>
    <w:p w14:paraId="4730EBF2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Nome:</w:t>
      </w:r>
    </w:p>
    <w:p w14:paraId="3AD89063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Nacionalidade:</w:t>
      </w:r>
    </w:p>
    <w:p w14:paraId="2127FEE8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stado Civil:</w:t>
      </w:r>
    </w:p>
    <w:p w14:paraId="166AD510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Profissão:</w:t>
      </w:r>
    </w:p>
    <w:p w14:paraId="1B7C84EE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CPF nº:</w:t>
      </w:r>
    </w:p>
    <w:p w14:paraId="13046832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ndereço:</w:t>
      </w:r>
    </w:p>
    <w:p w14:paraId="2B1DEF73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Cidade:</w:t>
      </w:r>
    </w:p>
    <w:p w14:paraId="3677EBD7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Estado:</w:t>
      </w:r>
    </w:p>
    <w:p w14:paraId="319F6183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 xml:space="preserve">A quem confere amplos poderes para o fim especifico de representá-lo </w:t>
      </w:r>
      <w:r w:rsidR="00E26A82" w:rsidRPr="00FE7107">
        <w:rPr>
          <w:sz w:val="22"/>
          <w:szCs w:val="22"/>
        </w:rPr>
        <w:t>na</w:t>
      </w:r>
      <w:r w:rsidRPr="00FE7107">
        <w:rPr>
          <w:sz w:val="22"/>
          <w:szCs w:val="22"/>
        </w:rPr>
        <w:t xml:space="preserve"> Assembleia</w:t>
      </w:r>
      <w:r w:rsidR="00E26A82" w:rsidRPr="00FE7107">
        <w:rPr>
          <w:sz w:val="22"/>
          <w:szCs w:val="22"/>
        </w:rPr>
        <w:t xml:space="preserve"> da Associação dos Moradores e Proprietários de Imóveis do Condomínio do Náutico Tucunaré,</w:t>
      </w:r>
      <w:r w:rsidRPr="00FE7107">
        <w:rPr>
          <w:sz w:val="22"/>
          <w:szCs w:val="22"/>
        </w:rPr>
        <w:t xml:space="preserve"> inicialmente na convocada para o dia __/__/__ em primeira convocação às __:</w:t>
      </w:r>
      <w:r w:rsidR="00BD2E33" w:rsidRPr="00FE7107">
        <w:rPr>
          <w:sz w:val="22"/>
          <w:szCs w:val="22"/>
        </w:rPr>
        <w:t>__</w:t>
      </w:r>
      <w:r w:rsidRPr="00FE7107">
        <w:rPr>
          <w:sz w:val="22"/>
          <w:szCs w:val="22"/>
        </w:rPr>
        <w:t xml:space="preserve"> horas ou em segunda convocação às __:</w:t>
      </w:r>
      <w:r w:rsidR="00BD2E33" w:rsidRPr="00FE7107">
        <w:rPr>
          <w:sz w:val="22"/>
          <w:szCs w:val="22"/>
        </w:rPr>
        <w:t>__</w:t>
      </w:r>
      <w:r w:rsidRPr="00FE7107">
        <w:rPr>
          <w:sz w:val="22"/>
          <w:szCs w:val="22"/>
        </w:rPr>
        <w:t xml:space="preserve"> horas, podendo dito procurador debater todas matérias constantes da ordem do dia, impugnar o debate e a votação de matérias estranhas a essa ordem do dia; exa</w:t>
      </w:r>
      <w:r w:rsidRPr="00FE7107">
        <w:rPr>
          <w:sz w:val="22"/>
          <w:szCs w:val="22"/>
        </w:rPr>
        <w:softHyphen/>
        <w:t>minar documentos e contas, aceitá-los ou impugná-los, concordar ou não com a realização de obras e dos orçamentos propostos, assim como</w:t>
      </w:r>
      <w:r w:rsidR="00E26A82" w:rsidRPr="00FE7107">
        <w:rPr>
          <w:sz w:val="22"/>
          <w:szCs w:val="22"/>
        </w:rPr>
        <w:t xml:space="preserve"> quan</w:t>
      </w:r>
      <w:r w:rsidR="00E26A82" w:rsidRPr="00FE7107">
        <w:rPr>
          <w:sz w:val="22"/>
          <w:szCs w:val="22"/>
        </w:rPr>
        <w:softHyphen/>
        <w:t>to à alteração da taxa da associação</w:t>
      </w:r>
      <w:r w:rsidRPr="00FE7107">
        <w:rPr>
          <w:sz w:val="22"/>
          <w:szCs w:val="22"/>
        </w:rPr>
        <w:t xml:space="preserve">; votar e ser votado para as funções de </w:t>
      </w:r>
      <w:r w:rsidR="00E26A82" w:rsidRPr="00FE7107">
        <w:rPr>
          <w:sz w:val="22"/>
          <w:szCs w:val="22"/>
        </w:rPr>
        <w:t>diretoria</w:t>
      </w:r>
      <w:r w:rsidRPr="00FE7107">
        <w:rPr>
          <w:sz w:val="22"/>
          <w:szCs w:val="22"/>
        </w:rPr>
        <w:t xml:space="preserve"> e membro do Conselho Fiscal e praticar todos os atos necessários para o cumprimento deste mandato, que dará tudo por bom e valioso.</w:t>
      </w:r>
    </w:p>
    <w:p w14:paraId="4A6CA03A" w14:textId="77777777" w:rsidR="00745B98" w:rsidRPr="00FE7107" w:rsidRDefault="00BD2E33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___________________________</w:t>
      </w:r>
      <w:proofErr w:type="gramStart"/>
      <w:r w:rsidRPr="00FE7107">
        <w:rPr>
          <w:sz w:val="22"/>
          <w:szCs w:val="22"/>
        </w:rPr>
        <w:t>_</w:t>
      </w:r>
      <w:r w:rsidR="00CD6595" w:rsidRPr="00FE7107">
        <w:rPr>
          <w:sz w:val="22"/>
          <w:szCs w:val="22"/>
        </w:rPr>
        <w:t xml:space="preserve"> ,</w:t>
      </w:r>
      <w:proofErr w:type="gramEnd"/>
      <w:r w:rsidR="00CD6595" w:rsidRPr="00FE7107">
        <w:rPr>
          <w:sz w:val="22"/>
          <w:szCs w:val="22"/>
        </w:rPr>
        <w:t xml:space="preserve"> </w:t>
      </w:r>
      <w:r w:rsidRPr="00FE7107">
        <w:rPr>
          <w:sz w:val="22"/>
          <w:szCs w:val="22"/>
        </w:rPr>
        <w:t>____</w:t>
      </w:r>
      <w:r w:rsidR="00CD6595" w:rsidRPr="00FE7107">
        <w:rPr>
          <w:sz w:val="22"/>
          <w:szCs w:val="22"/>
        </w:rPr>
        <w:t xml:space="preserve"> de </w:t>
      </w:r>
      <w:r w:rsidRPr="00FE7107">
        <w:rPr>
          <w:sz w:val="22"/>
          <w:szCs w:val="22"/>
        </w:rPr>
        <w:t>__________________________</w:t>
      </w:r>
      <w:r w:rsidR="00CD6595" w:rsidRPr="00FE7107">
        <w:rPr>
          <w:sz w:val="22"/>
          <w:szCs w:val="22"/>
        </w:rPr>
        <w:t xml:space="preserve"> </w:t>
      </w:r>
      <w:proofErr w:type="spellStart"/>
      <w:r w:rsidR="00CD6595" w:rsidRPr="00FE7107">
        <w:rPr>
          <w:sz w:val="22"/>
          <w:szCs w:val="22"/>
        </w:rPr>
        <w:t>de</w:t>
      </w:r>
      <w:proofErr w:type="spellEnd"/>
      <w:r w:rsidR="00CD6595" w:rsidRPr="00FE7107">
        <w:rPr>
          <w:sz w:val="22"/>
          <w:szCs w:val="22"/>
        </w:rPr>
        <w:t xml:space="preserve"> 20</w:t>
      </w:r>
      <w:r w:rsidRPr="00FE7107">
        <w:rPr>
          <w:sz w:val="22"/>
          <w:szCs w:val="22"/>
        </w:rPr>
        <w:t>___.</w:t>
      </w:r>
    </w:p>
    <w:p w14:paraId="3A3C1A97" w14:textId="77777777" w:rsidR="00FE7107" w:rsidRPr="00FE7107" w:rsidRDefault="00FE7107" w:rsidP="00E26A82">
      <w:pPr>
        <w:pStyle w:val="Corpodetexto"/>
        <w:jc w:val="both"/>
        <w:rPr>
          <w:sz w:val="22"/>
          <w:szCs w:val="22"/>
        </w:rPr>
      </w:pPr>
    </w:p>
    <w:p w14:paraId="444BAF68" w14:textId="75E701C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___________________________________</w:t>
      </w:r>
      <w:bookmarkStart w:id="0" w:name="_GoBack"/>
      <w:bookmarkEnd w:id="0"/>
    </w:p>
    <w:p w14:paraId="2694F68F" w14:textId="77777777" w:rsidR="00745B98" w:rsidRPr="00FE7107" w:rsidRDefault="00CD6595" w:rsidP="00E26A82">
      <w:pPr>
        <w:pStyle w:val="Corpodetexto"/>
        <w:jc w:val="both"/>
        <w:rPr>
          <w:sz w:val="22"/>
          <w:szCs w:val="22"/>
        </w:rPr>
      </w:pPr>
      <w:r w:rsidRPr="00FE7107">
        <w:rPr>
          <w:sz w:val="22"/>
          <w:szCs w:val="22"/>
        </w:rPr>
        <w:t>Outorgante</w:t>
      </w:r>
    </w:p>
    <w:sectPr w:rsidR="00745B98" w:rsidRPr="00FE7107" w:rsidSect="00FE7107">
      <w:pgSz w:w="12240" w:h="15840"/>
      <w:pgMar w:top="709" w:right="1701" w:bottom="1135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D7DD10" w14:textId="77777777" w:rsidR="00926548" w:rsidRDefault="00926548">
      <w:pPr>
        <w:spacing w:after="0"/>
      </w:pPr>
      <w:r>
        <w:separator/>
      </w:r>
    </w:p>
  </w:endnote>
  <w:endnote w:type="continuationSeparator" w:id="0">
    <w:p w14:paraId="4C0B9339" w14:textId="77777777" w:rsidR="00926548" w:rsidRDefault="00926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E46D7C" w14:textId="77777777" w:rsidR="00926548" w:rsidRDefault="00926548">
      <w:r>
        <w:separator/>
      </w:r>
    </w:p>
  </w:footnote>
  <w:footnote w:type="continuationSeparator" w:id="0">
    <w:p w14:paraId="62DD1FD7" w14:textId="77777777" w:rsidR="00926548" w:rsidRDefault="00926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E9F03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028D9D3"/>
    <w:multiLevelType w:val="multilevel"/>
    <w:tmpl w:val="0D2A4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5B98"/>
    <w:rsid w:val="00784D58"/>
    <w:rsid w:val="008D6863"/>
    <w:rsid w:val="00926548"/>
    <w:rsid w:val="00B86B75"/>
    <w:rsid w:val="00BC48D5"/>
    <w:rsid w:val="00BD2E33"/>
    <w:rsid w:val="00C36279"/>
    <w:rsid w:val="00CD6595"/>
    <w:rsid w:val="00D70E2D"/>
    <w:rsid w:val="00E26A82"/>
    <w:rsid w:val="00E315A3"/>
    <w:rsid w:val="00FE71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7F355"/>
  <w15:docId w15:val="{906034D6-FB57-4B60-A715-3D6FF07F0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Caroline Cajueiro</cp:lastModifiedBy>
  <cp:revision>4</cp:revision>
  <cp:lastPrinted>2025-11-15T17:35:00Z</cp:lastPrinted>
  <dcterms:created xsi:type="dcterms:W3CDTF">2024-04-04T20:48:00Z</dcterms:created>
  <dcterms:modified xsi:type="dcterms:W3CDTF">2025-11-15T17:36:00Z</dcterms:modified>
</cp:coreProperties>
</file>